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3FEB" w:rsidRDefault="00593FEB" w:rsidP="00593FEB"/>
    <w:p w:rsidR="00593FEB" w:rsidRDefault="00593FEB" w:rsidP="00593F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>
        <w:rPr>
          <w:rFonts w:ascii="Times New Roman" w:hAnsi="Times New Roman" w:cs="Times New Roman" w:hint="eastAsia"/>
        </w:rPr>
        <w:t>Jiaqi</w:t>
      </w:r>
      <w:r>
        <w:rPr>
          <w:rFonts w:ascii="Times New Roman" w:hAnsi="Times New Roman" w:cs="Times New Roman"/>
        </w:rPr>
        <w:t xml:space="preserve"> N</w:t>
      </w:r>
      <w:r>
        <w:rPr>
          <w:rFonts w:ascii="Times New Roman" w:hAnsi="Times New Roman" w:cs="Times New Roman" w:hint="eastAsia"/>
        </w:rPr>
        <w:t>i</w:t>
      </w:r>
    </w:p>
    <w:p w:rsidR="00593FEB" w:rsidRDefault="00593FEB" w:rsidP="00593F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: User blog</w:t>
      </w:r>
    </w:p>
    <w:p w:rsidR="00593FEB" w:rsidRDefault="00593FEB" w:rsidP="00593F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 form for every team member, including yourself</w:t>
      </w:r>
    </w:p>
    <w:p w:rsidR="00593FEB" w:rsidRDefault="00593FEB" w:rsidP="00593FEB"/>
    <w:tbl>
      <w:tblPr>
        <w:tblStyle w:val="TableGrid"/>
        <w:tblW w:w="11341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992"/>
        <w:gridCol w:w="1135"/>
        <w:gridCol w:w="1843"/>
        <w:gridCol w:w="992"/>
        <w:gridCol w:w="1276"/>
        <w:gridCol w:w="1276"/>
        <w:gridCol w:w="992"/>
        <w:gridCol w:w="1417"/>
        <w:gridCol w:w="1418"/>
      </w:tblGrid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roup</w:t>
            </w:r>
          </w:p>
        </w:tc>
        <w:tc>
          <w:tcPr>
            <w:tcW w:w="3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ducts: total of column is 100%</w:t>
            </w:r>
          </w:p>
        </w:tc>
        <w:tc>
          <w:tcPr>
            <w:tcW w:w="6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cess: Mark (1- 10)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searc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velopment of web application / hacking atta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port writing</w:t>
            </w:r>
          </w:p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Pro-Active </w:t>
            </w:r>
            <w:r>
              <w:rPr>
                <w:rFonts w:ascii="Times New Roman" w:hAnsi="Times New Roman" w:cs="Times New Roman"/>
                <w:b/>
              </w:rPr>
              <w:br/>
              <w:t>attitu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Amount of work don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Quality of work do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Communication within gro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Total appreciation as team member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Jiaqi 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Ni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335008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Kalina Petrova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171AFD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Mengchuan Liu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134E7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ef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an Lin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335008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anfei Feng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171AFD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335008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335008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Ishant Upadhyay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171AFD" w:rsidRDefault="00593FEB" w:rsidP="00C77B03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</w:tbl>
    <w:p w:rsidR="00593FEB" w:rsidRDefault="00593FEB" w:rsidP="00593FEB">
      <w:pPr>
        <w:rPr>
          <w:rFonts w:ascii="Times New Roman" w:hAnsi="Times New Roman" w:cs="Times New Roman"/>
          <w:sz w:val="22"/>
          <w:lang w:eastAsia="en-US"/>
        </w:rPr>
      </w:pPr>
    </w:p>
    <w:p w:rsidR="00593FEB" w:rsidRPr="00B74FD9" w:rsidRDefault="00593FEB" w:rsidP="00593FEB"/>
    <w:p w:rsidR="006453BB" w:rsidRDefault="006453BB" w:rsidP="006453BB">
      <w:pPr>
        <w:rPr>
          <w:rFonts w:ascii="Times New Roman" w:hAnsi="Times New Roman" w:cs="Times New Roman"/>
        </w:rPr>
        <w:sectPr w:rsidR="006453BB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6453BB" w:rsidRDefault="006453BB" w:rsidP="006453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Name: </w:t>
      </w:r>
      <w:r>
        <w:rPr>
          <w:rFonts w:ascii="Times New Roman" w:hAnsi="Times New Roman" w:cs="Times New Roman" w:hint="eastAsia"/>
        </w:rPr>
        <w:t>Mengchuan</w:t>
      </w:r>
      <w:r>
        <w:rPr>
          <w:rFonts w:ascii="Times New Roman" w:hAnsi="Times New Roman" w:cs="Times New Roman"/>
        </w:rPr>
        <w:t xml:space="preserve"> Liu</w:t>
      </w:r>
    </w:p>
    <w:p w:rsidR="006453BB" w:rsidRDefault="006453BB" w:rsidP="006453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: User blog</w:t>
      </w:r>
    </w:p>
    <w:p w:rsidR="006453BB" w:rsidRDefault="006453BB" w:rsidP="006453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 form for every team member, including yourself</w:t>
      </w:r>
    </w:p>
    <w:p w:rsidR="006453BB" w:rsidRDefault="006453BB" w:rsidP="006453BB"/>
    <w:tbl>
      <w:tblPr>
        <w:tblStyle w:val="TableGrid"/>
        <w:tblW w:w="11341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992"/>
        <w:gridCol w:w="1135"/>
        <w:gridCol w:w="1843"/>
        <w:gridCol w:w="992"/>
        <w:gridCol w:w="1276"/>
        <w:gridCol w:w="1276"/>
        <w:gridCol w:w="992"/>
        <w:gridCol w:w="1417"/>
        <w:gridCol w:w="1418"/>
      </w:tblGrid>
      <w:tr w:rsidR="006453BB" w:rsidTr="009D7762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roup</w:t>
            </w:r>
          </w:p>
        </w:tc>
        <w:tc>
          <w:tcPr>
            <w:tcW w:w="3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ducts: total of column is 100%</w:t>
            </w:r>
          </w:p>
        </w:tc>
        <w:tc>
          <w:tcPr>
            <w:tcW w:w="6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cess: Mark (1- 10)</w:t>
            </w:r>
          </w:p>
        </w:tc>
      </w:tr>
      <w:tr w:rsidR="006453BB" w:rsidTr="009D7762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searc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velopment of web application / hacking atta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port writing</w:t>
            </w:r>
          </w:p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Pro-Active </w:t>
            </w:r>
            <w:r>
              <w:rPr>
                <w:rFonts w:ascii="Times New Roman" w:hAnsi="Times New Roman" w:cs="Times New Roman"/>
                <w:b/>
              </w:rPr>
              <w:br/>
              <w:t>attitu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Amount of work don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Quality of work do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Communication within gro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Total appreciation as team member</w:t>
            </w:r>
          </w:p>
        </w:tc>
      </w:tr>
      <w:tr w:rsidR="006453BB" w:rsidTr="009D7762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CA65D7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Jiaqi 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Ni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FE5754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1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335008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6453BB" w:rsidTr="009D7762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CA65D7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Kalina Petrova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FE5754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8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FE5754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8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171AFD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</w:tr>
      <w:tr w:rsidR="006453BB" w:rsidTr="009D7762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CA65D7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Mengchuan Liu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FE5754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1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FE5754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6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F134E7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6453BB" w:rsidTr="009D7762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CA65D7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ef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an Lin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FE5754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335008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6453BB" w:rsidTr="009D7762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CA65D7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anfei Feng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FE5754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171AFD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335008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335008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  <w:bookmarkStart w:id="0" w:name="_GoBack"/>
            <w:bookmarkEnd w:id="0"/>
          </w:p>
        </w:tc>
      </w:tr>
      <w:tr w:rsidR="006453BB" w:rsidTr="009D7762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CA65D7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Ishant Upadhyay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FE5754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Pr="00171AFD" w:rsidRDefault="006453BB" w:rsidP="009D7762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53BB" w:rsidRDefault="006453BB" w:rsidP="009D776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</w:tbl>
    <w:p w:rsidR="006453BB" w:rsidRDefault="006453BB" w:rsidP="006453BB">
      <w:pPr>
        <w:rPr>
          <w:rFonts w:ascii="Times New Roman" w:hAnsi="Times New Roman" w:cs="Times New Roman"/>
          <w:sz w:val="22"/>
          <w:lang w:eastAsia="en-US"/>
        </w:rPr>
      </w:pPr>
    </w:p>
    <w:p w:rsidR="006453BB" w:rsidRPr="00B74FD9" w:rsidRDefault="006453BB" w:rsidP="006453BB"/>
    <w:p w:rsidR="003A0992" w:rsidRDefault="003A0992"/>
    <w:sectPr w:rsidR="003A09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1AE3" w:rsidRDefault="00E01AE3" w:rsidP="00593FEB">
      <w:r>
        <w:separator/>
      </w:r>
    </w:p>
  </w:endnote>
  <w:endnote w:type="continuationSeparator" w:id="0">
    <w:p w:rsidR="00E01AE3" w:rsidRDefault="00E01AE3" w:rsidP="00593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1AE3" w:rsidRDefault="00E01AE3" w:rsidP="00593FEB">
      <w:r>
        <w:separator/>
      </w:r>
    </w:p>
  </w:footnote>
  <w:footnote w:type="continuationSeparator" w:id="0">
    <w:p w:rsidR="00E01AE3" w:rsidRDefault="00E01AE3" w:rsidP="00593F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jc1MTI3MjG1sDRT0lEKTi0uzszPAykwqgUAj/K4VywAAAA="/>
  </w:docVars>
  <w:rsids>
    <w:rsidRoot w:val="00FC1808"/>
    <w:rsid w:val="003A0992"/>
    <w:rsid w:val="00593FEB"/>
    <w:rsid w:val="006453BB"/>
    <w:rsid w:val="00673DFD"/>
    <w:rsid w:val="00E01AE3"/>
    <w:rsid w:val="00FC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938EFA"/>
  <w15:chartTrackingRefBased/>
  <w15:docId w15:val="{CF930BC9-BCB3-4365-8A30-E9FB5F78B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93FE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3F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93FE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93F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93FEB"/>
    <w:rPr>
      <w:sz w:val="18"/>
      <w:szCs w:val="18"/>
    </w:rPr>
  </w:style>
  <w:style w:type="table" w:styleId="TableGrid">
    <w:name w:val="Table Grid"/>
    <w:basedOn w:val="TableNormal"/>
    <w:rsid w:val="00593FEB"/>
    <w:rPr>
      <w:rFonts w:eastAsia="Times New Roman"/>
      <w:kern w:val="0"/>
      <w:sz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倪佳琪</dc:creator>
  <cp:keywords/>
  <dc:description/>
  <cp:lastModifiedBy>Mengchuan Liu</cp:lastModifiedBy>
  <cp:revision>3</cp:revision>
  <dcterms:created xsi:type="dcterms:W3CDTF">2016-10-20T11:45:00Z</dcterms:created>
  <dcterms:modified xsi:type="dcterms:W3CDTF">2016-10-20T13:15:00Z</dcterms:modified>
</cp:coreProperties>
</file>